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c18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183940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e7dc2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43:42Z</dcterms:created>
  <dcterms:modified xsi:type="dcterms:W3CDTF">2022-05-04T11:43:42Z</dcterms:modified>
</cp:coreProperties>
</file>